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Prospective Reviewers </w:t>
      </w:r>
      <w:proofErr w:type="gramStart"/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me</w:t>
      </w:r>
      <w:r w:rsidR="00FE4CB2" w:rsidRPr="00FE4CB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FE4CB2" w:rsidRPr="00FE4CB2"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gramEnd"/>
      <w:r w:rsidR="00FE4CB2" w:rsidRPr="00FE4CB2">
        <w:rPr>
          <w:rFonts w:ascii="Times New Roman" w:eastAsia="Times New Roman" w:hAnsi="Times New Roman" w:cs="Times New Roman"/>
          <w:i/>
          <w:sz w:val="24"/>
          <w:szCs w:val="24"/>
        </w:rPr>
        <w:t>prefer different institutes)</w:t>
      </w:r>
      <w:r w:rsidR="00FE4CB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30B32" w:rsidRPr="003E261A" w:rsidRDefault="00930B32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1</w:t>
      </w:r>
    </w:p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1364480003"/>
            <w:placeholder>
              <w:docPart w:val="DefaultPlaceholder_-1854013440"/>
            </w:placeholder>
            <w:showingPlcHdr/>
          </w:sdtPr>
          <w:sdtContent>
            <w:bookmarkStart w:id="0" w:name="_GoBack" w:displacedByCustomXml="prev"/>
            <w:tc>
              <w:tcPr>
                <w:tcW w:w="6861" w:type="dxa"/>
                <w:vAlign w:val="center"/>
              </w:tcPr>
              <w:p w:rsidR="00930B32" w:rsidRPr="003E261A" w:rsidRDefault="00802558" w:rsidP="00802558">
                <w:pPr>
                  <w:shd w:val="clear" w:color="auto" w:fill="FFFFFF"/>
                  <w:spacing w:before="100" w:beforeAutospacing="1" w:after="120"/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color w:val="auto"/>
            </w:rPr>
            <w:id w:val="21061517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930B32" w:rsidRPr="003E261A" w:rsidRDefault="007B2704" w:rsidP="003E261A">
                <w:pPr>
                  <w:pStyle w:val="Default"/>
                  <w:rPr>
                    <w:rFonts w:asciiTheme="majorBidi" w:eastAsia="Times New Roman" w:hAnsiTheme="majorBidi" w:cstheme="majorBidi"/>
                    <w:bCs/>
                    <w:color w:val="auto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302E64">
        <w:trPr>
          <w:trHeight w:val="1070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24476525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930B32" w:rsidRPr="003E261A" w:rsidRDefault="007B2704" w:rsidP="002A6F22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-1114668743"/>
            <w:placeholder>
              <w:docPart w:val="DefaultPlaceholder_-1854013440"/>
            </w:placeholder>
            <w:showingPlcHdr/>
          </w:sdtPr>
          <w:sdtContent>
            <w:tc>
              <w:tcPr>
                <w:tcW w:w="6861" w:type="dxa"/>
                <w:vAlign w:val="center"/>
              </w:tcPr>
              <w:p w:rsidR="00930B32" w:rsidRPr="003E261A" w:rsidRDefault="007B2704" w:rsidP="000C6019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302E64">
        <w:trPr>
          <w:trHeight w:val="728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-73054184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930B32" w:rsidRPr="003E261A" w:rsidRDefault="00335988" w:rsidP="00335988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2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sdt>
          <w:sdtPr>
            <w:rPr>
              <w:rStyle w:val="PlaceholderText"/>
            </w:rPr>
            <w:id w:val="78336682"/>
            <w:placeholder>
              <w:docPart w:val="DefaultPlaceholder_-1854013440"/>
            </w:placeholder>
            <w:showingPlcHdr/>
          </w:sdtPr>
          <w:sdtContent>
            <w:tc>
              <w:tcPr>
                <w:tcW w:w="6861" w:type="dxa"/>
                <w:vAlign w:val="center"/>
              </w:tcPr>
              <w:p w:rsidR="00FC2853" w:rsidRPr="007B2704" w:rsidRDefault="007B2704" w:rsidP="007B2704">
                <w:pPr>
                  <w:pStyle w:val="ListParagraph"/>
                  <w:autoSpaceDE w:val="0"/>
                  <w:autoSpaceDN w:val="0"/>
                  <w:adjustRightInd w:val="0"/>
                  <w:ind w:left="0"/>
                  <w:jc w:val="both"/>
                  <w:rPr>
                    <w:rStyle w:val="PlaceholderText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Bidi" w:eastAsia="Times New Roman" w:hAnsiTheme="majorBidi" w:cstheme="majorBidi"/>
              <w:b/>
              <w:bCs/>
              <w:sz w:val="24"/>
              <w:szCs w:val="24"/>
            </w:rPr>
            <w:id w:val="-1875300052"/>
            <w:placeholder>
              <w:docPart w:val="DefaultPlaceholder_-1854013440"/>
            </w:placeholder>
            <w:showingPlcHdr/>
          </w:sdtPr>
          <w:sdtContent>
            <w:tc>
              <w:tcPr>
                <w:tcW w:w="6861" w:type="dxa"/>
                <w:vAlign w:val="center"/>
              </w:tcPr>
              <w:p w:rsidR="00FC2853" w:rsidRPr="00E018AB" w:rsidRDefault="007B2704" w:rsidP="00CF4EF2">
                <w:pPr>
                  <w:rPr>
                    <w:rFonts w:asciiTheme="majorBidi" w:eastAsia="Times New Roman" w:hAnsiTheme="majorBidi" w:cstheme="majorBidi"/>
                    <w:b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1070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-145093230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81010B">
                <w:pPr>
                  <w:autoSpaceDE w:val="0"/>
                  <w:autoSpaceDN w:val="0"/>
                  <w:adjustRightInd w:val="0"/>
                  <w:jc w:val="both"/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49885457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CF4EF2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-107797914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CF4EF2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3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7F6EA4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F6EA4">
              <w:rPr>
                <w:rFonts w:asciiTheme="majorBidi" w:eastAsia="Times New Roman" w:hAnsiTheme="majorBidi" w:cstheme="majorBid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Bidi" w:eastAsia="Times New Roman" w:hAnsiTheme="majorBidi" w:cstheme="majorBidi"/>
              <w:b/>
              <w:bCs/>
              <w:sz w:val="24"/>
              <w:szCs w:val="24"/>
            </w:rPr>
            <w:id w:val="-1645888634"/>
            <w:placeholder>
              <w:docPart w:val="DefaultPlaceholder_-1854013440"/>
            </w:placeholder>
            <w:showingPlcHdr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840735">
                <w:pPr>
                  <w:numPr>
                    <w:ilvl w:val="0"/>
                    <w:numId w:val="3"/>
                  </w:numPr>
                  <w:shd w:val="clear" w:color="auto" w:fill="FFFFFF"/>
                  <w:spacing w:before="100" w:beforeAutospacing="1" w:after="120"/>
                  <w:ind w:left="0"/>
                  <w:rPr>
                    <w:rFonts w:asciiTheme="majorBidi" w:eastAsia="Times New Roman" w:hAnsiTheme="majorBidi" w:cstheme="majorBidi"/>
                    <w:b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7F6EA4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F6EA4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color w:val="FFFFFF" w:themeColor="background1"/>
              <w:sz w:val="24"/>
              <w:szCs w:val="24"/>
            </w:rPr>
            <w:id w:val="18889148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522C03" w:rsidRDefault="007B2704" w:rsidP="00CF4EF2">
                <w:pPr>
                  <w:rPr>
                    <w:rFonts w:asciiTheme="majorBidi" w:eastAsia="Times New Roman" w:hAnsiTheme="majorBidi" w:cstheme="majorBidi"/>
                    <w:bCs/>
                    <w:color w:val="FFFFFF" w:themeColor="background1"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16445B">
        <w:trPr>
          <w:trHeight w:val="800"/>
        </w:trPr>
        <w:tc>
          <w:tcPr>
            <w:tcW w:w="2155" w:type="dxa"/>
            <w:vAlign w:val="center"/>
          </w:tcPr>
          <w:p w:rsidR="00FC2853" w:rsidRPr="007F6EA4" w:rsidRDefault="00522C0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F6EA4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FC2853" w:rsidRPr="007F6EA4">
              <w:rPr>
                <w:rFonts w:asciiTheme="majorBidi" w:eastAsia="Times New Roman" w:hAnsiTheme="majorBidi" w:cstheme="majorBidi"/>
                <w:sz w:val="24"/>
                <w:szCs w:val="24"/>
              </w:rPr>
              <w:t>Affiliation:</w:t>
            </w:r>
          </w:p>
        </w:tc>
        <w:sdt>
          <w:sdtPr>
            <w:rPr>
              <w:rFonts w:asciiTheme="majorBidi" w:eastAsia="Times New Roman" w:hAnsiTheme="majorBidi" w:cstheme="majorBidi"/>
              <w:sz w:val="24"/>
              <w:szCs w:val="24"/>
            </w:rPr>
            <w:id w:val="162434558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CF4EF2">
                <w:pPr>
                  <w:rPr>
                    <w:rFonts w:asciiTheme="majorBidi" w:eastAsia="Times New Roman" w:hAnsiTheme="majorBidi" w:cstheme="majorBidi"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7772C" w:rsidRPr="003E261A" w:rsidTr="00CF4EF2">
        <w:trPr>
          <w:trHeight w:val="432"/>
        </w:trPr>
        <w:tc>
          <w:tcPr>
            <w:tcW w:w="2155" w:type="dxa"/>
            <w:vAlign w:val="center"/>
          </w:tcPr>
          <w:p w:rsidR="00A7772C" w:rsidRPr="007F6EA4" w:rsidRDefault="00A7772C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F6EA4">
              <w:rPr>
                <w:rFonts w:asciiTheme="majorBidi" w:eastAsia="Times New Roman" w:hAnsiTheme="majorBidi" w:cstheme="majorBidi"/>
                <w:sz w:val="24"/>
                <w:szCs w:val="24"/>
              </w:rPr>
              <w:t>Country:</w:t>
            </w:r>
          </w:p>
        </w:tc>
        <w:sdt>
          <w:sdtPr>
            <w:rPr>
              <w:rFonts w:asciiTheme="majorBidi" w:eastAsia="Times New Roman" w:hAnsiTheme="majorBidi" w:cstheme="majorBidi"/>
              <w:bCs/>
              <w:sz w:val="24"/>
              <w:szCs w:val="24"/>
            </w:rPr>
            <w:id w:val="186239034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A7772C" w:rsidRPr="003E261A" w:rsidRDefault="007B2704" w:rsidP="000A13FD">
                <w:pPr>
                  <w:rPr>
                    <w:rFonts w:asciiTheme="majorBidi" w:eastAsia="Times New Roman" w:hAnsiTheme="majorBidi" w:cstheme="majorBidi"/>
                    <w:bCs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7F6EA4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F6EA4">
              <w:rPr>
                <w:rFonts w:asciiTheme="majorBidi" w:eastAsia="Times New Roman" w:hAnsiTheme="majorBidi" w:cstheme="majorBidi"/>
                <w:sz w:val="24"/>
                <w:szCs w:val="24"/>
              </w:rPr>
              <w:t>Reviewing Interests:</w:t>
            </w:r>
          </w:p>
        </w:tc>
        <w:sdt>
          <w:sdtPr>
            <w:rPr>
              <w:rFonts w:asciiTheme="majorBidi" w:eastAsia="Times New Roman" w:hAnsiTheme="majorBidi" w:cstheme="majorBidi"/>
              <w:sz w:val="24"/>
              <w:szCs w:val="24"/>
            </w:rPr>
            <w:id w:val="-44300226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861" w:type="dxa"/>
                <w:vAlign w:val="center"/>
              </w:tcPr>
              <w:p w:rsidR="00FC2853" w:rsidRPr="003E261A" w:rsidRDefault="007B2704" w:rsidP="00CF4EF2">
                <w:pPr>
                  <w:rPr>
                    <w:rFonts w:asciiTheme="majorBidi" w:eastAsia="Times New Roman" w:hAnsiTheme="majorBidi" w:cstheme="majorBidi"/>
                    <w:sz w:val="24"/>
                    <w:szCs w:val="24"/>
                  </w:rPr>
                </w:pPr>
                <w:r w:rsidRPr="00AC46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C2853" w:rsidRPr="003E261A" w:rsidSect="000D7E00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051" w:rsidRDefault="009B6051" w:rsidP="000E6F55">
      <w:pPr>
        <w:spacing w:after="0" w:line="240" w:lineRule="auto"/>
      </w:pPr>
      <w:r>
        <w:separator/>
      </w:r>
    </w:p>
  </w:endnote>
  <w:endnote w:type="continuationSeparator" w:id="0">
    <w:p w:rsidR="009B6051" w:rsidRDefault="009B6051" w:rsidP="000E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051" w:rsidRDefault="009B6051" w:rsidP="000E6F55">
      <w:pPr>
        <w:spacing w:after="0" w:line="240" w:lineRule="auto"/>
      </w:pPr>
      <w:r>
        <w:separator/>
      </w:r>
    </w:p>
  </w:footnote>
  <w:footnote w:type="continuationSeparator" w:id="0">
    <w:p w:rsidR="009B6051" w:rsidRDefault="009B6051" w:rsidP="000E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55" w:rsidRPr="000E6F55" w:rsidRDefault="000E6F55" w:rsidP="000E6F55">
    <w:pPr>
      <w:pStyle w:val="Header"/>
      <w:jc w:val="right"/>
      <w:rPr>
        <w:rFonts w:ascii="Times New Roman" w:hAnsi="Times New Roman" w:cs="Times New Roman"/>
        <w:b/>
      </w:rPr>
    </w:pPr>
    <w:r w:rsidRPr="000E6F55">
      <w:rPr>
        <w:rFonts w:ascii="Times New Roman" w:hAnsi="Times New Roman" w:cs="Times New Roman"/>
        <w:b/>
      </w:rPr>
      <w:t>IIUM Engineering Jour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06376"/>
    <w:multiLevelType w:val="multilevel"/>
    <w:tmpl w:val="FA16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49389B"/>
    <w:multiLevelType w:val="multilevel"/>
    <w:tmpl w:val="B038E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3E4295"/>
    <w:multiLevelType w:val="multilevel"/>
    <w:tmpl w:val="FC1C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B85C66"/>
    <w:multiLevelType w:val="hybridMultilevel"/>
    <w:tmpl w:val="ED5CA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E1D0E"/>
    <w:multiLevelType w:val="multilevel"/>
    <w:tmpl w:val="9EC43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pV8+7QBd8dOI8qed/rYLnYtKZRfd96+tIoqNjaVWLPSV3EtIXblv49nBHFwRcZiQD0TqomKbk/osYop+Tacwg==" w:salt="PtbJtzTcPnc1j/8xo5Rnd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I3sjA1sTQyNDNV0lEKTi0uzszPAykwrgUA4bOEiCwAAAA="/>
  </w:docVars>
  <w:rsids>
    <w:rsidRoot w:val="00F47F44"/>
    <w:rsid w:val="00067437"/>
    <w:rsid w:val="00096E39"/>
    <w:rsid w:val="000C6019"/>
    <w:rsid w:val="000D7E00"/>
    <w:rsid w:val="000E36FF"/>
    <w:rsid w:val="000E6F55"/>
    <w:rsid w:val="00102B44"/>
    <w:rsid w:val="00123FEA"/>
    <w:rsid w:val="0016445B"/>
    <w:rsid w:val="00234388"/>
    <w:rsid w:val="002702BA"/>
    <w:rsid w:val="002A6F22"/>
    <w:rsid w:val="00302E64"/>
    <w:rsid w:val="00335988"/>
    <w:rsid w:val="00395A8D"/>
    <w:rsid w:val="003E261A"/>
    <w:rsid w:val="004408D1"/>
    <w:rsid w:val="004C70D0"/>
    <w:rsid w:val="00522C03"/>
    <w:rsid w:val="005F334C"/>
    <w:rsid w:val="006335D7"/>
    <w:rsid w:val="006E61BE"/>
    <w:rsid w:val="00716D11"/>
    <w:rsid w:val="007B20B9"/>
    <w:rsid w:val="007B2704"/>
    <w:rsid w:val="007D278D"/>
    <w:rsid w:val="007F6EA4"/>
    <w:rsid w:val="00802558"/>
    <w:rsid w:val="0081010B"/>
    <w:rsid w:val="00810BE1"/>
    <w:rsid w:val="00840735"/>
    <w:rsid w:val="008C41FC"/>
    <w:rsid w:val="00930B32"/>
    <w:rsid w:val="009B6051"/>
    <w:rsid w:val="00A7772C"/>
    <w:rsid w:val="00A9595F"/>
    <w:rsid w:val="00AB7649"/>
    <w:rsid w:val="00BA233A"/>
    <w:rsid w:val="00C35161"/>
    <w:rsid w:val="00C517BB"/>
    <w:rsid w:val="00CA6DA0"/>
    <w:rsid w:val="00CB6360"/>
    <w:rsid w:val="00CB6490"/>
    <w:rsid w:val="00CC0072"/>
    <w:rsid w:val="00D97CCC"/>
    <w:rsid w:val="00E018AB"/>
    <w:rsid w:val="00E574FA"/>
    <w:rsid w:val="00E96BAF"/>
    <w:rsid w:val="00F444AC"/>
    <w:rsid w:val="00F47F44"/>
    <w:rsid w:val="00F80D8C"/>
    <w:rsid w:val="00F85FA6"/>
    <w:rsid w:val="00F96470"/>
    <w:rsid w:val="00FC2853"/>
    <w:rsid w:val="00FE4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BDD1"/>
  <w15:docId w15:val="{17B28E7B-0C7F-497C-8F33-4E21AD4DC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unhideWhenUsed/>
    <w:rsid w:val="00CB6360"/>
    <w:rPr>
      <w:color w:val="0000FF"/>
      <w:u w:val="single"/>
    </w:rPr>
  </w:style>
  <w:style w:type="paragraph" w:customStyle="1" w:styleId="Default">
    <w:name w:val="Default"/>
    <w:rsid w:val="00D97C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4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78D"/>
    <w:pPr>
      <w:ind w:left="720"/>
      <w:contextualSpacing/>
    </w:pPr>
  </w:style>
  <w:style w:type="character" w:customStyle="1" w:styleId="st">
    <w:name w:val="st"/>
    <w:basedOn w:val="DefaultParagraphFont"/>
    <w:rsid w:val="00C35161"/>
  </w:style>
  <w:style w:type="character" w:styleId="PlaceholderText">
    <w:name w:val="Placeholder Text"/>
    <w:basedOn w:val="DefaultParagraphFont"/>
    <w:uiPriority w:val="99"/>
    <w:semiHidden/>
    <w:rsid w:val="00102B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534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3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3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5F60A-233B-442B-A0E8-939EA4DA0541}"/>
      </w:docPartPr>
      <w:docPartBody>
        <w:p w:rsidR="00000000" w:rsidRDefault="0008587F">
          <w:r w:rsidRPr="00AC46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587F"/>
    <w:rsid w:val="0008587F"/>
    <w:rsid w:val="00AA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587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56FD5-BD12-4B8B-95EE-B55ED51B0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Alam</dc:creator>
  <cp:lastModifiedBy>Zahirul Alam</cp:lastModifiedBy>
  <cp:revision>5</cp:revision>
  <dcterms:created xsi:type="dcterms:W3CDTF">2021-03-14T03:41:00Z</dcterms:created>
  <dcterms:modified xsi:type="dcterms:W3CDTF">2021-03-14T03:59:00Z</dcterms:modified>
</cp:coreProperties>
</file>